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502A24" w14:textId="77777777" w:rsidR="00190F99" w:rsidRDefault="00190F99" w:rsidP="00190F99">
      <w:r>
        <w:t>Ex 27 p 76 :</w:t>
      </w:r>
    </w:p>
    <w:p w14:paraId="236D83FE" w14:textId="77777777" w:rsidR="00190F99" w:rsidRDefault="00190F99" w:rsidP="00190F99">
      <w:r>
        <w:t>f :x|</w:t>
      </w:r>
      <w:r>
        <w:sym w:font="Wingdings" w:char="F0E0"/>
      </w:r>
      <w:r>
        <w:t>2x²-1</w:t>
      </w:r>
    </w:p>
    <w:p w14:paraId="3B6D63BE" w14:textId="77777777" w:rsidR="00190F99" w:rsidRDefault="00190F99" w:rsidP="00190F99">
      <w:r>
        <w:t>T(h)=</w:t>
      </w:r>
      <w:r>
        <w:fldChar w:fldCharType="begin"/>
      </w:r>
      <w:r>
        <w:instrText xml:space="preserve"> EQ \s\do2(\f(f(3+h)-f(3);h))</w:instrText>
      </w:r>
      <w:r>
        <w:fldChar w:fldCharType="end"/>
      </w:r>
      <w:r>
        <w:t>=</w:t>
      </w:r>
      <w:r>
        <w:fldChar w:fldCharType="begin"/>
      </w:r>
      <w:r>
        <w:instrText xml:space="preserve"> EQ \s\do2(\f(2(3+h)²-1-[2*(3)²-1];h))</w:instrText>
      </w:r>
      <w:r>
        <w:fldChar w:fldCharType="end"/>
      </w:r>
      <w:r>
        <w:t>=</w:t>
      </w:r>
      <w:r>
        <w:fldChar w:fldCharType="begin"/>
      </w:r>
      <w:r>
        <w:instrText xml:space="preserve"> EQ \s\do2(\f(2(9+6h+h²)-18;h)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 w:rsidRPr="00D216A1">
        <w:rPr>
          <w:strike/>
        </w:rPr>
        <w:instrText>18</w:instrText>
      </w:r>
      <w:r>
        <w:instrText>+12h+2h²</w:instrText>
      </w:r>
      <w:r w:rsidRPr="00D216A1">
        <w:rPr>
          <w:strike/>
        </w:rPr>
        <w:instrText>-18</w:instrText>
      </w:r>
      <w:r>
        <w:instrText>;h))</w:instrText>
      </w:r>
      <w:r>
        <w:fldChar w:fldCharType="end"/>
      </w:r>
      <w:r>
        <w:t>=</w:t>
      </w:r>
      <w:r>
        <w:fldChar w:fldCharType="begin"/>
      </w:r>
      <w:r>
        <w:instrText xml:space="preserve"> EQ \s\do2(\f(h(12+2h);h))</w:instrText>
      </w:r>
      <w:r>
        <w:fldChar w:fldCharType="end"/>
      </w:r>
      <w:r>
        <w:t>=12+2h</w:t>
      </w:r>
    </w:p>
    <w:p w14:paraId="6E9839E6" w14:textId="77777777" w:rsidR="00190F99" w:rsidRDefault="00190F99" w:rsidP="00190F99">
      <w:r>
        <w:fldChar w:fldCharType="begin"/>
      </w:r>
      <w:r>
        <w:instrText xml:space="preserve"> EQ \o(lim;\s\do7(</w:instrText>
      </w:r>
      <w:r>
        <w:rPr>
          <w:sz w:val="16"/>
        </w:rPr>
        <w:instrText xml:space="preserve">h </w:instrText>
      </w:r>
      <w:r>
        <w:rPr>
          <w:sz w:val="16"/>
        </w:rPr>
        <w:fldChar w:fldCharType="begin"/>
      </w:r>
      <w:r>
        <w:rPr>
          <w:sz w:val="16"/>
        </w:rPr>
        <w:instrText xml:space="preserve"> SYMBOL \f"Symbol"174\h </w:instrText>
      </w:r>
      <w:r>
        <w:rPr>
          <w:sz w:val="16"/>
        </w:rPr>
        <w:fldChar w:fldCharType="end"/>
      </w:r>
      <w:r>
        <w:rPr>
          <w:sz w:val="16"/>
        </w:rPr>
        <w:instrText xml:space="preserve"> </w:instrText>
      </w:r>
      <w:r w:rsidRPr="00D216A1">
        <w:rPr>
          <w:sz w:val="16"/>
        </w:rPr>
        <w:instrText>0</w:instrText>
      </w:r>
      <w:r>
        <w:instrText>))</w:instrText>
      </w:r>
      <w:r>
        <w:fldChar w:fldCharType="end"/>
      </w:r>
      <w:r>
        <w:t>T(h) =</w:t>
      </w:r>
      <w:r>
        <w:fldChar w:fldCharType="begin"/>
      </w:r>
      <w:r>
        <w:instrText xml:space="preserve"> EQ \o(lim;\s\do7(</w:instrText>
      </w:r>
      <w:r>
        <w:rPr>
          <w:sz w:val="16"/>
        </w:rPr>
        <w:instrText xml:space="preserve">h </w:instrText>
      </w:r>
      <w:r>
        <w:rPr>
          <w:sz w:val="16"/>
        </w:rPr>
        <w:fldChar w:fldCharType="begin"/>
      </w:r>
      <w:r>
        <w:rPr>
          <w:sz w:val="16"/>
        </w:rPr>
        <w:instrText xml:space="preserve"> SYMBOL \f"Symbol"174\h </w:instrText>
      </w:r>
      <w:r>
        <w:rPr>
          <w:sz w:val="16"/>
        </w:rPr>
        <w:fldChar w:fldCharType="end"/>
      </w:r>
      <w:r>
        <w:rPr>
          <w:sz w:val="16"/>
        </w:rPr>
        <w:instrText xml:space="preserve"> </w:instrText>
      </w:r>
      <w:r w:rsidRPr="00D216A1">
        <w:rPr>
          <w:sz w:val="16"/>
        </w:rPr>
        <w:instrText>0</w:instrText>
      </w:r>
      <w:r>
        <w:instrText>))</w:instrText>
      </w:r>
      <w:r>
        <w:fldChar w:fldCharType="end"/>
      </w:r>
      <w:r>
        <w:t>(12+2h)=12</w:t>
      </w:r>
    </w:p>
    <w:p w14:paraId="60F23080" w14:textId="77777777" w:rsidR="00190F99" w:rsidRDefault="00190F99" w:rsidP="00190F99">
      <w:r>
        <w:t>Donc f est dérivable en 3 et f’(3)=12.</w:t>
      </w:r>
    </w:p>
    <w:p w14:paraId="463B99C2" w14:textId="77777777" w:rsidR="00190F99" w:rsidRDefault="00190F99" w:rsidP="00190F99">
      <w:r>
        <w:t>2)</w:t>
      </w:r>
    </w:p>
    <w:p w14:paraId="77867998" w14:textId="77777777" w:rsidR="00190F99" w:rsidRDefault="00190F99" w:rsidP="00190F99">
      <w:r>
        <w:t>Déterminons l’équation réduite de la tangente (T) à la courbe C(f) au point E d’abscisse 3.</w:t>
      </w:r>
    </w:p>
    <w:p w14:paraId="7CF3BF6A" w14:textId="77777777" w:rsidR="00190F99" w:rsidRDefault="00190F99" w:rsidP="00190F99">
      <w:r>
        <w:t>(T) :y=f’(3)*x+p=12x+p</w:t>
      </w:r>
    </w:p>
    <w:p w14:paraId="2E0347CF" w14:textId="77777777" w:rsidR="00190F99" w:rsidRDefault="00190F99" w:rsidP="00190F99">
      <w:r>
        <w:t>E</w:t>
      </w:r>
      <w:r>
        <w:rPr>
          <w:rFonts w:ascii="Cambria Math" w:hAnsi="Cambria Math" w:cs="Cambria Math"/>
        </w:rPr>
        <w:t>∈</w:t>
      </w:r>
      <w:r>
        <w:t xml:space="preserve">(T) </w:t>
      </w:r>
      <w:r>
        <w:sym w:font="Wingdings" w:char="F0F3"/>
      </w:r>
      <w:r>
        <w:t xml:space="preserve"> y(E)=12*x(E)+p</w:t>
      </w:r>
    </w:p>
    <w:p w14:paraId="4EE6A53E" w14:textId="77777777" w:rsidR="00190F99" w:rsidRDefault="00190F99" w:rsidP="00190F99">
      <w:pPr>
        <w:ind w:left="567"/>
      </w:pPr>
      <w:r>
        <w:sym w:font="Wingdings" w:char="F0F3"/>
      </w:r>
      <w:r>
        <w:t xml:space="preserve"> 17=12*3+p</w:t>
      </w:r>
    </w:p>
    <w:p w14:paraId="015E1B96" w14:textId="77777777" w:rsidR="00190F99" w:rsidRDefault="00190F99" w:rsidP="00190F99">
      <w:pPr>
        <w:ind w:left="567"/>
      </w:pPr>
      <w:r>
        <w:sym w:font="Wingdings" w:char="F0F3"/>
      </w:r>
      <w:r>
        <w:t xml:space="preserve"> p=17-36</w:t>
      </w:r>
    </w:p>
    <w:p w14:paraId="1254F7BA" w14:textId="77777777" w:rsidR="00190F99" w:rsidRDefault="00190F99" w:rsidP="00190F99">
      <w:pPr>
        <w:ind w:left="567"/>
      </w:pPr>
      <w:r>
        <w:sym w:font="Wingdings" w:char="F0F3"/>
      </w:r>
      <w:r>
        <w:t xml:space="preserve"> p=-19</w:t>
      </w:r>
    </w:p>
    <w:p w14:paraId="60B050D1" w14:textId="77777777" w:rsidR="00190F99" w:rsidRDefault="00190F99" w:rsidP="00190F99">
      <w:r>
        <w:t>Donc (T) : y=12x-19</w:t>
      </w:r>
    </w:p>
    <w:p w14:paraId="6F28BBDB" w14:textId="186938AC" w:rsidR="0070443F" w:rsidRDefault="005C6316">
      <w:r>
        <w:rPr>
          <w:noProof/>
        </w:rPr>
        <w:drawing>
          <wp:inline distT="0" distB="0" distL="0" distR="0" wp14:anchorId="17AFE8AB" wp14:editId="7E0968C5">
            <wp:extent cx="6349365" cy="4485376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61792" t="832" r="4540" b="25173"/>
                    <a:stretch/>
                  </pic:blipFill>
                  <pic:spPr bwMode="auto">
                    <a:xfrm>
                      <a:off x="0" y="0"/>
                      <a:ext cx="6373369" cy="4502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044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rM0NDY1MzM0MLRQ0lEKTi0uzszPAykwrAUAuONnUSwAAAA="/>
  </w:docVars>
  <w:rsids>
    <w:rsidRoot w:val="00BB2477"/>
    <w:rsid w:val="00115C1F"/>
    <w:rsid w:val="00190F99"/>
    <w:rsid w:val="005B0304"/>
    <w:rsid w:val="005C6316"/>
    <w:rsid w:val="006B14C4"/>
    <w:rsid w:val="0070443F"/>
    <w:rsid w:val="00A73A62"/>
    <w:rsid w:val="00BB2477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4C0BB3D-B055-4865-8D3E-5E58A8BB00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0F99"/>
    <w:rPr>
      <w:rFonts w:eastAsiaTheme="minorHAns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6</Words>
  <Characters>473</Characters>
  <Application>Microsoft Office Word</Application>
  <DocSecurity>0</DocSecurity>
  <Lines>3</Lines>
  <Paragraphs>1</Paragraphs>
  <ScaleCrop>false</ScaleCrop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20-05-29T14:41:00Z</dcterms:created>
  <dcterms:modified xsi:type="dcterms:W3CDTF">2020-05-29T14:45:00Z</dcterms:modified>
</cp:coreProperties>
</file>